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Translator Interpreter position at your organization in Tanzania Dar es Salaam. As a professional with extensive experience in multilingual communication and cultural bridging, I am confident that my skills align perfectly with the needs of your team. With a deep understanding of both local and international linguistic landscapes, I am eager to contribute to your mission by ensuring seamless translation and interpretation services that reflect the richness of Tanzania's diverse communities.</w:t>
      </w:r>
    </w:p>
    <w:bookmarkStart w:id="20" w:name="X1f7d046a0b6cf43078be7a5d56cb82d324cc249"/>
    <w:p>
      <w:pPr>
        <w:pStyle w:val="Heading2"/>
      </w:pPr>
      <w:r>
        <w:t xml:space="preserve">Why Translator Interpreter? A Commitment to Precision and Cultural Sensitivity</w:t>
      </w:r>
    </w:p>
    <w:p>
      <w:pPr>
        <w:pStyle w:val="FirstParagraph"/>
      </w:pPr>
      <w:r>
        <w:t xml:space="preserve">The role of a Translator Interpreter is far more than converting words from one language to another. It involves navigating complex cultural nuances, preserving the intent of messages, and fostering mutual understanding between parties. In Tanzania Dar es Salaam, where Swahili and English are widely spoken alongside numerous local languages, this responsibility becomes even more critical. My background as a Translator Interpreter has equipped me with the tools to handle such challenges with professionalism and accuracy.</w:t>
      </w:r>
    </w:p>
    <w:p>
      <w:pPr>
        <w:pStyle w:val="BodyText"/>
      </w:pPr>
      <w:r>
        <w:t xml:space="preserve">Over the years, I have worked extensively in environments that require not only linguistic proficiency but also a deep appreciation for cultural context. Whether translating legal documents, interpreting during business negotiations, or facilitating community engagement initiatives, I have consistently prioritized clarity and respect for all stakeholders involved. This commitment is particularly vital in Tanzania Dar es Salaam, where effective communication can bridge gaps between diverse groups and drive meaningful collaboration.</w:t>
      </w:r>
    </w:p>
    <w:bookmarkEnd w:id="20"/>
    <w:bookmarkStart w:id="21" w:name="X9fa15a3fef8e7a840b20bfbcb93480ffebae08a"/>
    <w:p>
      <w:pPr>
        <w:pStyle w:val="Heading2"/>
      </w:pPr>
      <w:r>
        <w:t xml:space="preserve">Experience in Tanzania Dar es Salaam: Bridging Cultures with Expertise</w:t>
      </w:r>
    </w:p>
    <w:p>
      <w:pPr>
        <w:pStyle w:val="FirstParagraph"/>
      </w:pPr>
      <w:r>
        <w:t xml:space="preserve">Having worked in Tanzania Dar es Salaam for several years, I have developed a nuanced understanding of the region’s linguistic diversity. The city is a hub of cultural exchange, where Swahili serves as the primary lingua franca, and English is widely used in formal settings. Additionally, local languages such as Kiunguja (Swahili dialect), Kigogo, and others play a significant role in community interactions. My ability to navigate this multilingual environment has allowed me to serve clients from various sectors, including NGOs, international organizations, and local businesses.</w:t>
      </w:r>
    </w:p>
    <w:p>
      <w:pPr>
        <w:pStyle w:val="BodyText"/>
      </w:pPr>
      <w:r>
        <w:t xml:space="preserve">One of my most rewarding projects involved translating health awareness materials for a public health initiative in Dar es Salaam. This work required not only linguistic accuracy but also cultural sensitivity to ensure that the message resonated with the target audience. By collaborating with local leaders and incorporating traditional storytelling techniques, I helped increase the effectiveness of the campaign by over 40%. This experience reinforced my belief that translation is not just about words—it’s about building trust and fostering inclusivity.</w:t>
      </w:r>
    </w:p>
    <w:bookmarkEnd w:id="21"/>
    <w:bookmarkStart w:id="22" w:name="X679ac861b7498d19b11f3ce18a9f93a0151af2a"/>
    <w:p>
      <w:pPr>
        <w:pStyle w:val="Heading2"/>
      </w:pPr>
      <w:r>
        <w:t xml:space="preserve">Technical Skills and Professional Development</w:t>
      </w:r>
    </w:p>
    <w:p>
      <w:pPr>
        <w:pStyle w:val="FirstParagraph"/>
      </w:pPr>
      <w:r>
        <w:t xml:space="preserve">In addition to my language skills, I am proficient in using translation software such as SDL Trados and MemoQ, which enable me to deliver high-quality work efficiently. My certifications in professional translation and interpretation, including the [Insert Relevant Certification], have further strengthened my expertise. I also stay updated with industry trends through continuous learning, attending workshops on cross-cultural communication and participating in language-specific training programs.</w:t>
      </w:r>
    </w:p>
    <w:p>
      <w:pPr>
        <w:pStyle w:val="BodyText"/>
      </w:pPr>
      <w:r>
        <w:t xml:space="preserve">My experience extends beyond written translation to real-time interpretation as well. Whether facilitating meetings between foreign investors and Tanzanian stakeholders or interpreting for diplomatic events, I have consistently demonstrated the ability to perform under pressure while maintaining accuracy. In Dar es Salaam’s dynamic environment, where time-sensitive decisions are often required, this skill is invaluable.</w:t>
      </w:r>
    </w:p>
    <w:bookmarkEnd w:id="22"/>
    <w:bookmarkStart w:id="23" w:name="X099a5eb4b41dd07e4d9ef42f0bf2b807d16051f"/>
    <w:p>
      <w:pPr>
        <w:pStyle w:val="Heading2"/>
      </w:pPr>
      <w:r>
        <w:t xml:space="preserve">Why Tanzania Dar es Salaam? A City of Opportunity and Diversity</w:t>
      </w:r>
    </w:p>
    <w:p>
      <w:pPr>
        <w:pStyle w:val="FirstParagraph"/>
      </w:pPr>
      <w:r>
        <w:t xml:space="preserve">Tanzania Dar es Salaam is a city that thrives on its multicultural identity. As the economic and commercial capital of the country, it attracts professionals, entrepreneurs, and diplomats from across Africa and beyond. This diversity creates a unique demand for skilled Translator Interpreters who can navigate multiple languages and cultural expectations seamlessly.</w:t>
      </w:r>
    </w:p>
    <w:p>
      <w:pPr>
        <w:pStyle w:val="BodyText"/>
      </w:pPr>
      <w:r>
        <w:t xml:space="preserve">Working in Dar es Salaam has allowed me to witness firsthand how language serves as a bridge between communities. From translating academic research for local universities to interpreting during international trade summits, I have always approached my work with the goal of creating connections. My presence in the city also means I am deeply familiar with its social fabric, which enables me to tailor translations and interpretations that are not only accurate but also contextually relevant.</w:t>
      </w:r>
    </w:p>
    <w:bookmarkEnd w:id="23"/>
    <w:bookmarkStart w:id="24" w:name="Xaecf627156b34e0b3166e1fcbe7d4326f015ad0"/>
    <w:p>
      <w:pPr>
        <w:pStyle w:val="Heading2"/>
      </w:pPr>
      <w:r>
        <w:t xml:space="preserve">Conclusion: A Passion for Language and Cultural Exchange</w:t>
      </w:r>
    </w:p>
    <w:p>
      <w:pPr>
        <w:pStyle w:val="FirstParagraph"/>
      </w:pPr>
      <w:r>
        <w:t xml:space="preserve">In conclusion, I am enthusiastic about the opportunity to contribute my skills as a Translator Interpreter to your organization in Tanzania Dar es Salaam. My experience, cultural awareness, and dedication to excellence make me an ideal candidate for this role. I am particularly drawn to the chance to work in a city that values linguistic diversity and innovation. Together, we can ensure that communication remains a powerful tool for progress and understanding.</w:t>
      </w:r>
    </w:p>
    <w:p>
      <w:pPr>
        <w:pStyle w:val="BodyText"/>
      </w:pPr>
      <w:r>
        <w:t xml:space="preserve">Thank you for considering my application. I look forward to the possibility of discussing how my background and passion for language can benefit your team. Please feel free to contact me at [Your Phone Number] or [Your Email Address] at your earliest convenience.</w:t>
      </w:r>
    </w:p>
    <w:p>
      <w:pPr>
        <w:pStyle w:val="BodyText"/>
      </w:pPr>
      <w:r>
        <w:t xml:space="preserve">Sincerely,</w:t>
      </w:r>
      <w:r>
        <w:br/>
      </w:r>
      <w:r>
        <w:rPr>
          <w:bCs/>
          <w:b/>
        </w:rPr>
        <w:t xml:space="preserve">[Your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Tanzania Dar es Salaam</dc:title>
  <dc:creator/>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